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67DCE" w14:textId="03E4175E" w:rsidR="00392215" w:rsidRPr="00EC3DD2" w:rsidRDefault="00E07730" w:rsidP="00EC3DD2">
      <w:pPr>
        <w:pStyle w:val="Heading1"/>
        <w:jc w:val="center"/>
        <w:rPr>
          <w:sz w:val="36"/>
          <w:szCs w:val="36"/>
        </w:rPr>
      </w:pPr>
      <w:r w:rsidRPr="00EC3DD2">
        <w:rPr>
          <w:sz w:val="36"/>
          <w:szCs w:val="36"/>
        </w:rPr>
        <w:t xml:space="preserve">Federator.ai </w:t>
      </w:r>
      <w:r w:rsidR="00933652">
        <w:rPr>
          <w:sz w:val="36"/>
          <w:szCs w:val="36"/>
        </w:rPr>
        <w:t>AWS VM</w:t>
      </w:r>
      <w:r w:rsidRPr="00EC3DD2">
        <w:rPr>
          <w:sz w:val="36"/>
          <w:szCs w:val="36"/>
        </w:rPr>
        <w:t xml:space="preserve"> Utilization Helper Utility</w:t>
      </w:r>
    </w:p>
    <w:p w14:paraId="7CAA5801" w14:textId="77777777" w:rsidR="00EC3DD2" w:rsidRDefault="00EC3DD2"/>
    <w:p w14:paraId="2451C6A5" w14:textId="4AA3DDB8" w:rsidR="00E07730" w:rsidRDefault="00E07730" w:rsidP="00745B1A">
      <w:r>
        <w:t xml:space="preserve">This utility </w:t>
      </w:r>
      <w:r w:rsidR="00745B1A" w:rsidRPr="00745B1A">
        <w:t>retrieves information on the resources of AWS virtual machine clusters and recommendations from Federator.ai for optimizing them. A summary of the collected data is then presented in an Excel spreadsheet that displays the current cluster configuration</w:t>
      </w:r>
      <w:r w:rsidR="000F4881">
        <w:t xml:space="preserve"> and</w:t>
      </w:r>
      <w:r w:rsidR="00745B1A" w:rsidRPr="00745B1A">
        <w:t xml:space="preserve"> the recommended configuration from Federator.ai, which includes instance types, resource utilization, and potential cost savings associated with the optimized cluster configuration.</w:t>
      </w:r>
    </w:p>
    <w:p w14:paraId="0B7DC1C0" w14:textId="77777777" w:rsidR="00565BDC" w:rsidRDefault="00565BDC" w:rsidP="00745B1A"/>
    <w:p w14:paraId="495B33CD" w14:textId="5FC62712" w:rsidR="00492496" w:rsidRDefault="00492496" w:rsidP="00EC3DD2">
      <w:pPr>
        <w:pStyle w:val="Heading2"/>
        <w:spacing w:after="120"/>
      </w:pPr>
      <w:r>
        <w:t>Utility</w:t>
      </w:r>
    </w:p>
    <w:p w14:paraId="793F84F2" w14:textId="26B5015A" w:rsidR="00492496" w:rsidRDefault="00745B1A" w:rsidP="00492496">
      <w:pPr>
        <w:pStyle w:val="ListParagraph"/>
        <w:numPr>
          <w:ilvl w:val="0"/>
          <w:numId w:val="2"/>
        </w:numPr>
      </w:pPr>
      <w:bookmarkStart w:id="0" w:name="_Hlk131676029"/>
      <w:r w:rsidRPr="00745B1A">
        <w:rPr>
          <w:b/>
          <w:bCs/>
        </w:rPr>
        <w:t>Juniper_AWS_VM_Recommendation_20230406.xlsx</w:t>
      </w:r>
      <w:r>
        <w:t xml:space="preserve"> </w:t>
      </w:r>
      <w:bookmarkEnd w:id="0"/>
      <w:r w:rsidR="00492496">
        <w:t xml:space="preserve">– Excel spreadsheet </w:t>
      </w:r>
      <w:r w:rsidRPr="00745B1A">
        <w:t>displays the current cluster configuration</w:t>
      </w:r>
      <w:r>
        <w:t xml:space="preserve"> and</w:t>
      </w:r>
      <w:r w:rsidRPr="00745B1A">
        <w:t xml:space="preserve"> the recommended configuration from Federator.ai</w:t>
      </w:r>
      <w:r w:rsidR="00492496">
        <w:t xml:space="preserve">. </w:t>
      </w:r>
    </w:p>
    <w:p w14:paraId="5AC2D0A8" w14:textId="03C9D759" w:rsidR="00492496" w:rsidRDefault="004A34E4" w:rsidP="00492496">
      <w:pPr>
        <w:pStyle w:val="ListParagraph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BF80183" wp14:editId="65DA722A">
                <wp:simplePos x="0" y="0"/>
                <wp:positionH relativeFrom="margin">
                  <wp:align>right</wp:align>
                </wp:positionH>
                <wp:positionV relativeFrom="paragraph">
                  <wp:posOffset>460375</wp:posOffset>
                </wp:positionV>
                <wp:extent cx="5229225" cy="2303780"/>
                <wp:effectExtent l="0" t="0" r="9525" b="127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304288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9C7AF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AWS VM Resource Collector v1.0.1</w:t>
                            </w:r>
                          </w:p>
                          <w:p w14:paraId="6C2E49F5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46D81D7C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6BF00406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vm-resource-collect.sh [options]</w:t>
                            </w:r>
                          </w:p>
                          <w:p w14:paraId="71D73C2F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692CC764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Options:</w:t>
                            </w:r>
                          </w:p>
                          <w:p w14:paraId="75EA2BF4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h, --host=''           Federator.ai API host(</w:t>
                            </w:r>
                            <w:proofErr w:type="spellStart"/>
                            <w:proofErr w:type="gramStart"/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ip:port</w:t>
                            </w:r>
                            <w:proofErr w:type="spellEnd"/>
                            <w:proofErr w:type="gramEnd"/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) (DEFAULT: '127.0.0.1:31012')</w:t>
                            </w:r>
                          </w:p>
                          <w:p w14:paraId="33A52DAC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u, --username=''       Federator.ai API </w:t>
                            </w:r>
                            <w:proofErr w:type="gramStart"/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user name</w:t>
                            </w:r>
                            <w:proofErr w:type="gramEnd"/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(DEFAULT: 'admin')</w:t>
                            </w:r>
                          </w:p>
                          <w:p w14:paraId="62D5E70A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p, --password=''       Federator.ai API password (or read from 'F8AI_API_PASSWORD')</w:t>
                            </w:r>
                          </w:p>
                          <w:p w14:paraId="430D5661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c, --cluster=''        Target VM cluster name (all clusters if target VM cluster is not specified)</w:t>
                            </w:r>
                          </w:p>
                          <w:p w14:paraId="71B7A8B8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g, --granularity=''    Resource recommendation granularity (DEFAULT: '21600')</w:t>
                            </w:r>
                          </w:p>
                          <w:p w14:paraId="2DD080BF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d, --directory=''      Local directory where .csv files will be saved (DEFAULT: '.')</w:t>
                            </w:r>
                          </w:p>
                          <w:p w14:paraId="32E7FA6D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l, --logfile=''        Log file full path (DEFAULT: '/var/log/vm-resource-collect.log')</w:t>
                            </w:r>
                          </w:p>
                          <w:p w14:paraId="087EF5AD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9A3ABAB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Examples:</w:t>
                            </w:r>
                          </w:p>
                          <w:p w14:paraId="66FD6CFA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vm-resource-collect.sh --host=127.0.0.1:31012 --username=admin --granularity=21600 --directory=/</w:t>
                            </w:r>
                            <w:proofErr w:type="spellStart"/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tmp</w:t>
                            </w:r>
                            <w:proofErr w:type="spellEnd"/>
                          </w:p>
                          <w:p w14:paraId="3F538C45" w14:textId="4CA2FC82" w:rsidR="00862FA9" w:rsidRDefault="00862FA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F801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0.55pt;margin-top:36.25pt;width:411.75pt;height:181.4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" fillcolor="#e7e6e6 [3214]" stroked="f">
                <v:textbox>
                  <w:txbxContent>
                    <w:p w14:paraId="42B9C7AF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Federator.ai AWS VM Resource Collector v1.0.1</w:t>
                      </w:r>
                    </w:p>
                    <w:p w14:paraId="6C2E49F5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46D81D7C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6BF00406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vm-resource-collect.sh [options]</w:t>
                      </w:r>
                    </w:p>
                    <w:p w14:paraId="71D73C2F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692CC764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Options:</w:t>
                      </w:r>
                    </w:p>
                    <w:p w14:paraId="75EA2BF4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h, --host=''           Federator.ai API host(</w:t>
                      </w:r>
                      <w:proofErr w:type="spellStart"/>
                      <w:proofErr w:type="gramStart"/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ip:port</w:t>
                      </w:r>
                      <w:proofErr w:type="spellEnd"/>
                      <w:proofErr w:type="gramEnd"/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) (DEFAULT: '127.0.0.1:31012')</w:t>
                      </w:r>
                    </w:p>
                    <w:p w14:paraId="33A52DAC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u, --username=''       Federator.ai API </w:t>
                      </w:r>
                      <w:proofErr w:type="gramStart"/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user name</w:t>
                      </w:r>
                      <w:proofErr w:type="gramEnd"/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(DEFAULT: 'admin')</w:t>
                      </w:r>
                    </w:p>
                    <w:p w14:paraId="62D5E70A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p, --password=''       Federator.ai API password (or read from 'F8AI_API_PASSWORD')</w:t>
                      </w:r>
                    </w:p>
                    <w:p w14:paraId="430D5661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c, --cluster=''        Target VM cluster name (all clusters if target VM cluster is not specified)</w:t>
                      </w:r>
                    </w:p>
                    <w:p w14:paraId="71B7A8B8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g, --granularity=''    Resource recommendation granularity (DEFAULT: '21600')</w:t>
                      </w:r>
                    </w:p>
                    <w:p w14:paraId="2DD080BF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d, --directory=''      Local directory where .csv files will be saved (DEFAULT: '.')</w:t>
                      </w:r>
                    </w:p>
                    <w:p w14:paraId="32E7FA6D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l, --logfile=''        Log file full path (DEFAULT: '/var/log/vm-resource-collect.log')</w:t>
                      </w:r>
                    </w:p>
                    <w:p w14:paraId="087EF5AD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9A3ABAB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Examples:</w:t>
                      </w:r>
                    </w:p>
                    <w:p w14:paraId="66FD6CFA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vm-resource-collect.sh --host=127.0.0.1:31012 --username=admin --granularity=21600 --directory=/</w:t>
                      </w:r>
                      <w:proofErr w:type="spellStart"/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tmp</w:t>
                      </w:r>
                      <w:proofErr w:type="spellEnd"/>
                    </w:p>
                    <w:p w14:paraId="3F538C45" w14:textId="4CA2FC82" w:rsidR="00862FA9" w:rsidRDefault="00862FA9"/>
                  </w:txbxContent>
                </v:textbox>
                <w10:wrap type="topAndBottom" anchorx="margin"/>
              </v:shape>
            </w:pict>
          </mc:Fallback>
        </mc:AlternateContent>
      </w:r>
      <w:r w:rsidR="00745B1A" w:rsidRPr="00745B1A">
        <w:t xml:space="preserve"> </w:t>
      </w:r>
      <w:r w:rsidR="00745B1A" w:rsidRPr="00745B1A">
        <w:rPr>
          <w:b/>
          <w:bCs/>
          <w:noProof/>
        </w:rPr>
        <w:t>vm-resource-collect.sh</w:t>
      </w:r>
      <w:r w:rsidR="00745B1A" w:rsidRPr="00745B1A">
        <w:rPr>
          <w:noProof/>
        </w:rPr>
        <w:t xml:space="preserve"> </w:t>
      </w:r>
      <w:r w:rsidR="00492496">
        <w:t xml:space="preserve">– Linux bash script for collecting </w:t>
      </w:r>
      <w:r w:rsidR="00745B1A">
        <w:t>AWS VM</w:t>
      </w:r>
      <w:r w:rsidR="00492496" w:rsidRPr="00492496">
        <w:t xml:space="preserve"> cluster resource data</w:t>
      </w:r>
      <w:r w:rsidR="00492496">
        <w:t xml:space="preserve"> and Federator.ai recommendations for the </w:t>
      </w:r>
      <w:r w:rsidR="00745B1A">
        <w:t>VM</w:t>
      </w:r>
      <w:r w:rsidR="00492496">
        <w:t xml:space="preserve"> cluster</w:t>
      </w:r>
      <w:r w:rsidR="00745B1A">
        <w:t>s</w:t>
      </w:r>
      <w:r w:rsidR="00492496">
        <w:t>.</w:t>
      </w:r>
    </w:p>
    <w:p w14:paraId="57C05225" w14:textId="77777777" w:rsidR="004A34E4" w:rsidRDefault="004A34E4" w:rsidP="00492496"/>
    <w:p w14:paraId="17954C44" w14:textId="0FCA1CD2" w:rsidR="00492496" w:rsidRDefault="00492496" w:rsidP="00EC3DD2">
      <w:pPr>
        <w:pStyle w:val="Heading2"/>
        <w:spacing w:after="120"/>
      </w:pPr>
      <w:r>
        <w:t>Requirements</w:t>
      </w:r>
    </w:p>
    <w:p w14:paraId="6BB7D35D" w14:textId="0CD3E2CB" w:rsidR="00492496" w:rsidRDefault="00492496" w:rsidP="00492496">
      <w:pPr>
        <w:pStyle w:val="ListParagraph"/>
        <w:numPr>
          <w:ilvl w:val="0"/>
          <w:numId w:val="3"/>
        </w:numPr>
      </w:pPr>
      <w:r>
        <w:t>Microsoft Windows 10 and above</w:t>
      </w:r>
    </w:p>
    <w:p w14:paraId="51E88113" w14:textId="3C25AA3B" w:rsidR="00492496" w:rsidRDefault="00492496" w:rsidP="00492496">
      <w:pPr>
        <w:pStyle w:val="ListParagraph"/>
        <w:numPr>
          <w:ilvl w:val="0"/>
          <w:numId w:val="3"/>
        </w:numPr>
      </w:pPr>
      <w:r>
        <w:t>Microsoft Excel 2016 and above, Windows version</w:t>
      </w:r>
    </w:p>
    <w:p w14:paraId="0C007E11" w14:textId="1EC50BD8" w:rsidR="000F4881" w:rsidRDefault="000F4881" w:rsidP="00492496">
      <w:pPr>
        <w:pStyle w:val="ListParagraph"/>
        <w:numPr>
          <w:ilvl w:val="0"/>
          <w:numId w:val="3"/>
        </w:numPr>
      </w:pPr>
      <w:r>
        <w:t>Linux or MacOS with bash version 4 or above</w:t>
      </w:r>
    </w:p>
    <w:p w14:paraId="16F2C5D2" w14:textId="77777777" w:rsidR="00EC3DD2" w:rsidRDefault="00EC3DD2" w:rsidP="00EC3DD2">
      <w:pPr>
        <w:pStyle w:val="ListParagraph"/>
        <w:ind w:left="360"/>
      </w:pPr>
    </w:p>
    <w:p w14:paraId="6BB12343" w14:textId="5BFBA322" w:rsidR="00492496" w:rsidRDefault="00492496" w:rsidP="00EC3DD2">
      <w:pPr>
        <w:pStyle w:val="Heading2"/>
        <w:spacing w:after="120"/>
      </w:pPr>
      <w:r>
        <w:t>Steps</w:t>
      </w:r>
    </w:p>
    <w:p w14:paraId="3D399C24" w14:textId="7B7735BF" w:rsidR="00492496" w:rsidRDefault="00492496" w:rsidP="00492496">
      <w:r>
        <w:t>The “</w:t>
      </w:r>
      <w:r w:rsidR="000F4881">
        <w:t>vm</w:t>
      </w:r>
      <w:r w:rsidRPr="00492496">
        <w:t>-resource-collect.sh</w:t>
      </w:r>
      <w:r>
        <w:t xml:space="preserve">” script helps users to collect </w:t>
      </w:r>
      <w:r w:rsidR="000F4881">
        <w:t xml:space="preserve">AWS VM </w:t>
      </w:r>
      <w:r>
        <w:t>resource data and save the data to two CSV files, “</w:t>
      </w:r>
      <w:r w:rsidR="000F4881">
        <w:t>vm-idv</w:t>
      </w:r>
      <w:r>
        <w:t>-raw.csv” and “</w:t>
      </w:r>
      <w:r w:rsidR="000F4881">
        <w:t>vm-asg</w:t>
      </w:r>
      <w:r>
        <w:t>-raw.csv”. The “</w:t>
      </w:r>
      <w:r w:rsidR="000F4881" w:rsidRPr="000F4881">
        <w:t xml:space="preserve">Juniper_AWS_VM_Recommendation_20230406.xlsx </w:t>
      </w:r>
      <w:r>
        <w:t xml:space="preserve">“ spreadsheet is configured to </w:t>
      </w:r>
      <w:r w:rsidR="000F4881" w:rsidRPr="000F4881">
        <w:t xml:space="preserve">automatically load the resource data from the two CSV files </w:t>
      </w:r>
      <w:r>
        <w:t>when the spreadsheet is opened.</w:t>
      </w:r>
    </w:p>
    <w:p w14:paraId="681C00C5" w14:textId="3EBCD0EF" w:rsidR="00492496" w:rsidRDefault="00492496" w:rsidP="00492496">
      <w:pPr>
        <w:pStyle w:val="ListParagraph"/>
        <w:numPr>
          <w:ilvl w:val="0"/>
          <w:numId w:val="4"/>
        </w:numPr>
      </w:pPr>
      <w:r>
        <w:lastRenderedPageBreak/>
        <w:t>Upload the “</w:t>
      </w:r>
      <w:r w:rsidR="000F4881">
        <w:t>vm</w:t>
      </w:r>
      <w:r w:rsidRPr="00492496">
        <w:t>-resource-collect.sh</w:t>
      </w:r>
      <w:r>
        <w:t xml:space="preserve">” script to </w:t>
      </w:r>
      <w:r w:rsidR="000F4881">
        <w:t>a</w:t>
      </w:r>
      <w:r>
        <w:t xml:space="preserve"> Linux </w:t>
      </w:r>
      <w:r w:rsidR="000F4881">
        <w:t xml:space="preserve">or MacOS </w:t>
      </w:r>
      <w:r w:rsidR="008156C6">
        <w:t>host</w:t>
      </w:r>
      <w:r w:rsidR="000F4881">
        <w:t xml:space="preserve"> which has bash version 4 or above installed</w:t>
      </w:r>
      <w:r>
        <w:t>.</w:t>
      </w:r>
    </w:p>
    <w:p w14:paraId="479369A2" w14:textId="08EDA9A2" w:rsidR="00492496" w:rsidRDefault="007928E3" w:rsidP="00492496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9EF1AD9" wp14:editId="5011DD8C">
                <wp:simplePos x="0" y="0"/>
                <wp:positionH relativeFrom="margin">
                  <wp:align>right</wp:align>
                </wp:positionH>
                <wp:positionV relativeFrom="paragraph">
                  <wp:posOffset>438150</wp:posOffset>
                </wp:positionV>
                <wp:extent cx="5229225" cy="1235710"/>
                <wp:effectExtent l="0" t="0" r="9525" b="254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123626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F5E327" w14:textId="03E3D35D" w:rsidR="000F4881" w:rsidRPr="000F4881" w:rsidRDefault="00E66E4B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~# </w:t>
                            </w:r>
                            <w:r w:rsidR="000F4881"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bash ./vm-resource-collect.sh -h s4.sandbox.prophetstor.com</w:t>
                            </w:r>
                            <w:r w:rsidR="006C6D1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C6D1B" w:rsidRPr="006C6D1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u</w:t>
                            </w:r>
                            <w:r w:rsidR="006C6D1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C6D1B" w:rsidRPr="006C6D1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admin</w:t>
                            </w:r>
                            <w:r w:rsidR="006C6D1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-p xxx</w:t>
                            </w:r>
                          </w:p>
                          <w:p w14:paraId="1C1822B7" w14:textId="77777777" w:rsidR="000F4881" w:rsidRPr="000F4881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AWS VM Resource Collector v1.0.1</w:t>
                            </w:r>
                          </w:p>
                          <w:p w14:paraId="64F88E43" w14:textId="77777777" w:rsidR="000F4881" w:rsidRPr="000F4881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2E767AA1" w14:textId="77777777" w:rsidR="000F4881" w:rsidRPr="000F4881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art collecting VM resource data.</w:t>
                            </w:r>
                          </w:p>
                          <w:p w14:paraId="124B479C" w14:textId="77777777" w:rsidR="000F4881" w:rsidRPr="000F4881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uccessfully created VM CSV: './vm-idv-raw.csv', './vm-asg-raw.csv'.</w:t>
                            </w:r>
                          </w:p>
                          <w:p w14:paraId="51FAFDDB" w14:textId="320586AC" w:rsidR="000F4881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~#</w:t>
                            </w:r>
                          </w:p>
                          <w:p w14:paraId="6D06EC55" w14:textId="1FD88F37" w:rsidR="000F4881" w:rsidRPr="000F4881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~</w:t>
                            </w: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#</w:t>
                            </w: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ls -l *.csv</w:t>
                            </w:r>
                          </w:p>
                          <w:p w14:paraId="5999AB72" w14:textId="77777777" w:rsidR="000F4881" w:rsidRPr="000F4881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335 </w:t>
                            </w:r>
                            <w:proofErr w:type="gramStart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Apr  6</w:t>
                            </w:r>
                            <w:proofErr w:type="gramEnd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12:26 vm-asg-raw.csv</w:t>
                            </w:r>
                          </w:p>
                          <w:p w14:paraId="03F8CF3C" w14:textId="7753131F" w:rsidR="00157EFE" w:rsidRPr="00157EFE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130 </w:t>
                            </w:r>
                            <w:proofErr w:type="gramStart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Apr  6</w:t>
                            </w:r>
                            <w:proofErr w:type="gramEnd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12:26 vm-idv-raw.cs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F1AD9" id="_x0000_s1027" type="#_x0000_t202" style="position:absolute;left:0;text-align:left;margin-left:360.55pt;margin-top:34.5pt;width:411.75pt;height:97.3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" fillcolor="#e7e6e6 [3214]" stroked="f">
                <v:textbox>
                  <w:txbxContent>
                    <w:p w14:paraId="48F5E327" w14:textId="03E3D35D" w:rsidR="000F4881" w:rsidRPr="000F4881" w:rsidRDefault="00E66E4B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~# </w:t>
                      </w:r>
                      <w:r w:rsidR="000F4881"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bash ./vm-resource-collect.sh -h s4.sandbox.prophetstor.com</w:t>
                      </w:r>
                      <w:r w:rsidR="006C6D1B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</w:t>
                      </w:r>
                      <w:r w:rsidR="006C6D1B" w:rsidRPr="006C6D1B">
                        <w:rPr>
                          <w:rFonts w:ascii="Consolas" w:hAnsi="Consolas"/>
                          <w:sz w:val="16"/>
                          <w:szCs w:val="16"/>
                        </w:rPr>
                        <w:t>-u</w:t>
                      </w:r>
                      <w:r w:rsidR="006C6D1B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</w:t>
                      </w:r>
                      <w:r w:rsidR="006C6D1B" w:rsidRPr="006C6D1B">
                        <w:rPr>
                          <w:rFonts w:ascii="Consolas" w:hAnsi="Consolas"/>
                          <w:sz w:val="16"/>
                          <w:szCs w:val="16"/>
                        </w:rPr>
                        <w:t>admin</w:t>
                      </w:r>
                      <w:r w:rsidR="006C6D1B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-p xxx</w:t>
                      </w:r>
                    </w:p>
                    <w:p w14:paraId="1C1822B7" w14:textId="77777777" w:rsidR="000F4881" w:rsidRPr="000F4881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Federator.ai AWS VM Resource Collector v1.0.1</w:t>
                      </w:r>
                    </w:p>
                    <w:p w14:paraId="64F88E43" w14:textId="77777777" w:rsidR="000F4881" w:rsidRPr="000F4881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2E767AA1" w14:textId="77777777" w:rsidR="000F4881" w:rsidRPr="000F4881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Start collecting VM resource data.</w:t>
                      </w:r>
                    </w:p>
                    <w:p w14:paraId="124B479C" w14:textId="77777777" w:rsidR="000F4881" w:rsidRPr="000F4881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Successfully created VM CSV: './vm-idv-raw.csv', './vm-asg-raw.csv'.</w:t>
                      </w:r>
                    </w:p>
                    <w:p w14:paraId="51FAFDDB" w14:textId="320586AC" w:rsidR="000F4881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~#</w:t>
                      </w:r>
                    </w:p>
                    <w:p w14:paraId="6D06EC55" w14:textId="1FD88F37" w:rsidR="000F4881" w:rsidRPr="000F4881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~</w:t>
                      </w: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#</w:t>
                      </w: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ls -l *.csv</w:t>
                      </w:r>
                    </w:p>
                    <w:p w14:paraId="5999AB72" w14:textId="77777777" w:rsidR="000F4881" w:rsidRPr="000F4881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335 </w:t>
                      </w:r>
                      <w:proofErr w:type="gramStart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Apr  6</w:t>
                      </w:r>
                      <w:proofErr w:type="gramEnd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12:26 vm-asg-raw.csv</w:t>
                      </w:r>
                    </w:p>
                    <w:p w14:paraId="03F8CF3C" w14:textId="7753131F" w:rsidR="00157EFE" w:rsidRPr="00157EFE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130 </w:t>
                      </w:r>
                      <w:proofErr w:type="gramStart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Apr  6</w:t>
                      </w:r>
                      <w:proofErr w:type="gramEnd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12:26 vm-idv-raw.cs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17054">
        <w:t xml:space="preserve">Run the script with </w:t>
      </w:r>
      <w:r w:rsidR="00FD53B9">
        <w:t xml:space="preserve">the </w:t>
      </w:r>
      <w:r w:rsidR="00FE4103">
        <w:t>required options, “--host”</w:t>
      </w:r>
      <w:r w:rsidR="000F4881">
        <w:t xml:space="preserve"> and</w:t>
      </w:r>
      <w:r w:rsidR="00FE4103">
        <w:t xml:space="preserve"> “</w:t>
      </w:r>
      <w:r w:rsidR="00FD53B9">
        <w:t>--password”.</w:t>
      </w:r>
      <w:r w:rsidR="00E66E4B">
        <w:t xml:space="preserve"> By default, the</w:t>
      </w:r>
      <w:r>
        <w:t xml:space="preserve"> two CSV files are saved in the same directory </w:t>
      </w:r>
      <w:r w:rsidR="00240053">
        <w:t>of the script.</w:t>
      </w:r>
    </w:p>
    <w:p w14:paraId="13AF230D" w14:textId="1F8808F0" w:rsidR="00862FA9" w:rsidRDefault="00283A75" w:rsidP="00492496">
      <w:pPr>
        <w:pStyle w:val="ListParagraph"/>
        <w:numPr>
          <w:ilvl w:val="0"/>
          <w:numId w:val="4"/>
        </w:numPr>
      </w:pPr>
      <w:r>
        <w:t>Create a new folder, “C:\Data</w:t>
      </w:r>
      <w:r w:rsidR="003E0240">
        <w:t xml:space="preserve">”, </w:t>
      </w:r>
      <w:r w:rsidR="00CB0C03">
        <w:t>o</w:t>
      </w:r>
      <w:r w:rsidR="003E0240">
        <w:t>n your Windows desktop</w:t>
      </w:r>
      <w:r w:rsidR="007009F4">
        <w:t xml:space="preserve">, </w:t>
      </w:r>
      <w:r w:rsidR="009D1C94">
        <w:t>copy the spreadsheet</w:t>
      </w:r>
      <w:r w:rsidR="007009F4">
        <w:t xml:space="preserve"> </w:t>
      </w:r>
      <w:r w:rsidR="00DF11C7">
        <w:t>to the folder</w:t>
      </w:r>
      <w:r w:rsidR="00CB0C03">
        <w:t>,</w:t>
      </w:r>
      <w:r w:rsidR="00DF11C7">
        <w:t xml:space="preserve"> </w:t>
      </w:r>
      <w:r w:rsidR="007009F4">
        <w:t>and d</w:t>
      </w:r>
      <w:r w:rsidR="00ED3FB2">
        <w:t>ownload the two CSV files to the</w:t>
      </w:r>
      <w:r w:rsidR="00DF11C7">
        <w:t xml:space="preserve"> same fol</w:t>
      </w:r>
      <w:r w:rsidR="001D2207">
        <w:t>der.</w:t>
      </w:r>
      <w:r w:rsidR="00ED3FB2">
        <w:t xml:space="preserve"> </w:t>
      </w:r>
    </w:p>
    <w:p w14:paraId="73BAD6FF" w14:textId="40CB9031" w:rsidR="00AF413D" w:rsidRDefault="0048412A" w:rsidP="00C40606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83C35AB" wp14:editId="5C6779B2">
                <wp:simplePos x="0" y="0"/>
                <wp:positionH relativeFrom="margin">
                  <wp:align>right</wp:align>
                </wp:positionH>
                <wp:positionV relativeFrom="paragraph">
                  <wp:posOffset>459536</wp:posOffset>
                </wp:positionV>
                <wp:extent cx="5229225" cy="2381250"/>
                <wp:effectExtent l="0" t="0" r="9525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3812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DAD81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Microsoft Windows [Version 10.0.22621.1194]</w:t>
                            </w:r>
                          </w:p>
                          <w:p w14:paraId="39F6095A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c) Microsoft Corporation. All rights reserved.</w:t>
                            </w:r>
                          </w:p>
                          <w:p w14:paraId="2ED19338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90996CC" w14:textId="505C3AD2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&gt;cd c:\Data</w:t>
                            </w:r>
                          </w:p>
                          <w:p w14:paraId="3FEAE694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19C86C5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dir</w:t>
                            </w:r>
                          </w:p>
                          <w:p w14:paraId="5CEB069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in drive C is Windows</w:t>
                            </w:r>
                          </w:p>
                          <w:p w14:paraId="3F688C39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Serial Number is BEFF-E40B</w:t>
                            </w:r>
                          </w:p>
                          <w:p w14:paraId="28D8377B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9D53C2F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Directory of c:\Data</w:t>
                            </w:r>
                          </w:p>
                          <w:p w14:paraId="54728A0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25FF33B3" w14:textId="77777777" w:rsidR="0048412A" w:rsidRPr="0048412A" w:rsidRDefault="0048412A" w:rsidP="0048412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4/06/</w:t>
                            </w:r>
                            <w:proofErr w:type="gramStart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12:32</w:t>
                            </w:r>
                            <w:proofErr w:type="gramEnd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&lt;DIR&gt;          .</w:t>
                            </w:r>
                          </w:p>
                          <w:p w14:paraId="4A6F2AA6" w14:textId="77777777" w:rsidR="0048412A" w:rsidRPr="0048412A" w:rsidRDefault="0048412A" w:rsidP="0048412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4/06/</w:t>
                            </w:r>
                            <w:proofErr w:type="gramStart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11:26</w:t>
                            </w:r>
                            <w:proofErr w:type="gramEnd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AM           138,951 Juniper_AWS_VM_Recommendation_20230406.xlsx</w:t>
                            </w:r>
                          </w:p>
                          <w:p w14:paraId="25C40D3B" w14:textId="77777777" w:rsidR="0048412A" w:rsidRPr="0048412A" w:rsidRDefault="0048412A" w:rsidP="0048412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4/06/</w:t>
                            </w:r>
                            <w:proofErr w:type="gramStart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09:59</w:t>
                            </w:r>
                            <w:proofErr w:type="gramEnd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AM               335 vm-asg-raw.csv</w:t>
                            </w:r>
                          </w:p>
                          <w:p w14:paraId="6D3C4BA0" w14:textId="77777777" w:rsidR="0048412A" w:rsidRPr="0048412A" w:rsidRDefault="0048412A" w:rsidP="0048412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4/06/</w:t>
                            </w:r>
                            <w:proofErr w:type="gramStart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11:21</w:t>
                            </w:r>
                            <w:proofErr w:type="gramEnd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AM               130 vm-idv-raw.csv</w:t>
                            </w:r>
                          </w:p>
                          <w:p w14:paraId="3D2E25FF" w14:textId="77777777" w:rsidR="0048412A" w:rsidRPr="0048412A" w:rsidRDefault="0048412A" w:rsidP="0048412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3 File(</w:t>
                            </w:r>
                            <w:proofErr w:type="gramStart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s)   </w:t>
                            </w:r>
                            <w:proofErr w:type="gramEnd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139,416 bytes</w:t>
                            </w:r>
                          </w:p>
                          <w:p w14:paraId="6E295382" w14:textId="2E747EA1" w:rsidR="00682F3D" w:rsidRPr="00682F3D" w:rsidRDefault="0048412A" w:rsidP="0048412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1 Dir(</w:t>
                            </w:r>
                            <w:proofErr w:type="gramStart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)  385,553,924,096</w:t>
                            </w:r>
                            <w:proofErr w:type="gramEnd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bytes free</w:t>
                            </w:r>
                          </w:p>
                          <w:p w14:paraId="5AB0F695" w14:textId="42759697" w:rsidR="00AF413D" w:rsidRPr="00157EFE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C35AB" id="_x0000_s1028" type="#_x0000_t202" style="position:absolute;left:0;text-align:left;margin-left:360.55pt;margin-top:36.2pt;width:411.75pt;height:187.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" fillcolor="#e7e6e6 [3214]" stroked="f">
                <v:textbox>
                  <w:txbxContent>
                    <w:p w14:paraId="57FDAD81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Microsoft Windows [Version 10.0.22621.1194]</w:t>
                      </w:r>
                    </w:p>
                    <w:p w14:paraId="39F6095A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(c) Microsoft Corporation. All rights reserved.</w:t>
                      </w:r>
                    </w:p>
                    <w:p w14:paraId="2ED19338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90996CC" w14:textId="505C3AD2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&gt;cd c:\Data</w:t>
                      </w:r>
                    </w:p>
                    <w:p w14:paraId="3FEAE694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19C86C5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dir</w:t>
                      </w:r>
                    </w:p>
                    <w:p w14:paraId="5CEB069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in drive C is Windows</w:t>
                      </w:r>
                    </w:p>
                    <w:p w14:paraId="3F688C39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Serial Number is BEFF-E40B</w:t>
                      </w:r>
                    </w:p>
                    <w:p w14:paraId="28D8377B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9D53C2F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Directory of c:\Data</w:t>
                      </w:r>
                    </w:p>
                    <w:p w14:paraId="54728A0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25FF33B3" w14:textId="77777777" w:rsidR="0048412A" w:rsidRPr="0048412A" w:rsidRDefault="0048412A" w:rsidP="0048412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04/06/</w:t>
                      </w:r>
                      <w:proofErr w:type="gramStart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2023  12:32</w:t>
                      </w:r>
                      <w:proofErr w:type="gramEnd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&lt;DIR&gt;          .</w:t>
                      </w:r>
                    </w:p>
                    <w:p w14:paraId="4A6F2AA6" w14:textId="77777777" w:rsidR="0048412A" w:rsidRPr="0048412A" w:rsidRDefault="0048412A" w:rsidP="0048412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04/06/</w:t>
                      </w:r>
                      <w:proofErr w:type="gramStart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2023  11:26</w:t>
                      </w:r>
                      <w:proofErr w:type="gramEnd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AM           138,951 Juniper_AWS_VM_Recommendation_20230406.xlsx</w:t>
                      </w:r>
                    </w:p>
                    <w:p w14:paraId="25C40D3B" w14:textId="77777777" w:rsidR="0048412A" w:rsidRPr="0048412A" w:rsidRDefault="0048412A" w:rsidP="0048412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04/06/</w:t>
                      </w:r>
                      <w:proofErr w:type="gramStart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2023  09:59</w:t>
                      </w:r>
                      <w:proofErr w:type="gramEnd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AM               335 vm-asg-raw.csv</w:t>
                      </w:r>
                    </w:p>
                    <w:p w14:paraId="6D3C4BA0" w14:textId="77777777" w:rsidR="0048412A" w:rsidRPr="0048412A" w:rsidRDefault="0048412A" w:rsidP="0048412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04/06/</w:t>
                      </w:r>
                      <w:proofErr w:type="gramStart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2023  11:21</w:t>
                      </w:r>
                      <w:proofErr w:type="gramEnd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AM               130 vm-idv-raw.csv</w:t>
                      </w:r>
                    </w:p>
                    <w:p w14:paraId="3D2E25FF" w14:textId="77777777" w:rsidR="0048412A" w:rsidRPr="0048412A" w:rsidRDefault="0048412A" w:rsidP="0048412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3 File(</w:t>
                      </w:r>
                      <w:proofErr w:type="gramStart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s)   </w:t>
                      </w:r>
                      <w:proofErr w:type="gramEnd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139,416 bytes</w:t>
                      </w:r>
                    </w:p>
                    <w:p w14:paraId="6E295382" w14:textId="2E747EA1" w:rsidR="00682F3D" w:rsidRPr="00682F3D" w:rsidRDefault="0048412A" w:rsidP="0048412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1 Dir(</w:t>
                      </w:r>
                      <w:proofErr w:type="gramStart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s)  385,553,924,096</w:t>
                      </w:r>
                      <w:proofErr w:type="gramEnd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bytes free</w:t>
                      </w:r>
                    </w:p>
                    <w:p w14:paraId="5AB0F695" w14:textId="42759697" w:rsidR="00AF413D" w:rsidRPr="00157EFE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E45D7">
        <w:t>Open the “C:\Data\</w:t>
      </w:r>
      <w:r w:rsidR="006C6D1B" w:rsidRPr="006C6D1B">
        <w:t xml:space="preserve"> Juniper_AWS_VM_Recommendation_20230406.xlsx</w:t>
      </w:r>
      <w:r w:rsidR="003E45D7">
        <w:t>” spreadsheet</w:t>
      </w:r>
      <w:r w:rsidR="00DF2000">
        <w:t>. The “</w:t>
      </w:r>
      <w:r w:rsidR="006C6D1B">
        <w:t>Individual</w:t>
      </w:r>
      <w:r w:rsidR="00DF2000">
        <w:t>”</w:t>
      </w:r>
      <w:r w:rsidR="00B73C16">
        <w:t xml:space="preserve"> and “</w:t>
      </w:r>
      <w:r w:rsidR="006C6D1B">
        <w:t>ASG</w:t>
      </w:r>
      <w:r w:rsidR="00B73C16">
        <w:t>” sheets should</w:t>
      </w:r>
      <w:r w:rsidR="00A151C9">
        <w:t xml:space="preserve"> be refreshed with </w:t>
      </w:r>
      <w:r w:rsidR="00DF2000">
        <w:t xml:space="preserve">the </w:t>
      </w:r>
      <w:r w:rsidR="00A151C9">
        <w:t>collected data.</w:t>
      </w:r>
    </w:p>
    <w:p w14:paraId="57D0DB67" w14:textId="7F45E2AF" w:rsidR="00C40606" w:rsidRDefault="00C40606" w:rsidP="00AF413D">
      <w:pPr>
        <w:pStyle w:val="ListParagraph"/>
        <w:ind w:left="360"/>
      </w:pPr>
    </w:p>
    <w:p w14:paraId="60BB5F86" w14:textId="5C5C1866" w:rsidR="00A82497" w:rsidRPr="00C801EC" w:rsidRDefault="00A82497" w:rsidP="00C801EC">
      <w:pPr>
        <w:pStyle w:val="ListParagraph"/>
        <w:spacing w:after="120"/>
        <w:ind w:left="0"/>
        <w:contextualSpacing w:val="0"/>
        <w:rPr>
          <w:rStyle w:val="IntenseReference"/>
          <w:sz w:val="24"/>
          <w:szCs w:val="24"/>
        </w:rPr>
      </w:pPr>
      <w:r w:rsidRPr="00C801EC">
        <w:rPr>
          <w:rStyle w:val="IntenseReference"/>
          <w:sz w:val="24"/>
          <w:szCs w:val="24"/>
        </w:rPr>
        <w:t>Note:</w:t>
      </w:r>
    </w:p>
    <w:p w14:paraId="72741A04" w14:textId="200DA860" w:rsidR="00476057" w:rsidRDefault="00476057" w:rsidP="004419B7">
      <w:pPr>
        <w:pStyle w:val="ListParagraph"/>
        <w:ind w:left="0"/>
      </w:pPr>
      <w:r>
        <w:t xml:space="preserve">It is the limitation of Excel </w:t>
      </w:r>
      <w:r w:rsidR="00D613A6">
        <w:t>that the spreadsheet can only be configured to automatically load C</w:t>
      </w:r>
      <w:r w:rsidR="00494DFD">
        <w:t xml:space="preserve">SV files </w:t>
      </w:r>
      <w:r w:rsidR="00156DF9">
        <w:t>in a fixed location</w:t>
      </w:r>
      <w:r w:rsidR="00494DFD">
        <w:t xml:space="preserve">. </w:t>
      </w:r>
      <w:r w:rsidR="00242428">
        <w:t>Th</w:t>
      </w:r>
      <w:r w:rsidR="00F83A85">
        <w:t>is</w:t>
      </w:r>
      <w:r w:rsidR="00242428">
        <w:t xml:space="preserve"> spreadsheet is configured to </w:t>
      </w:r>
      <w:r w:rsidR="00F83A85">
        <w:t xml:space="preserve">load the two CSV files in </w:t>
      </w:r>
      <w:r w:rsidR="004A3586">
        <w:t xml:space="preserve">the </w:t>
      </w:r>
      <w:r w:rsidR="00F83A85">
        <w:t>“C:\Data</w:t>
      </w:r>
      <w:r w:rsidR="00B66D47">
        <w:t>” folder</w:t>
      </w:r>
      <w:r w:rsidR="000C3631">
        <w:t xml:space="preserve"> by default</w:t>
      </w:r>
      <w:r w:rsidR="00B66D47">
        <w:t>.</w:t>
      </w:r>
    </w:p>
    <w:p w14:paraId="3E8859B0" w14:textId="77777777" w:rsidR="004A4924" w:rsidRDefault="00B66D47" w:rsidP="004419B7">
      <w:pPr>
        <w:pStyle w:val="ListParagraph"/>
        <w:ind w:left="0"/>
      </w:pPr>
      <w:r>
        <w:t xml:space="preserve">If </w:t>
      </w:r>
      <w:r w:rsidR="00C570BB">
        <w:t>you want to change</w:t>
      </w:r>
      <w:r w:rsidR="001E4B71">
        <w:t xml:space="preserve"> the </w:t>
      </w:r>
      <w:r w:rsidR="0094663B">
        <w:t xml:space="preserve">location of the two </w:t>
      </w:r>
      <w:r w:rsidR="00D71E18">
        <w:t xml:space="preserve">CSV files, </w:t>
      </w:r>
      <w:r w:rsidR="00197FC1">
        <w:t xml:space="preserve">the </w:t>
      </w:r>
      <w:r w:rsidR="00D71E18">
        <w:t>configuration is</w:t>
      </w:r>
      <w:r w:rsidR="004D5F6B">
        <w:t xml:space="preserve"> in</w:t>
      </w:r>
    </w:p>
    <w:p w14:paraId="6BDBF6A0" w14:textId="77777777" w:rsidR="004A4924" w:rsidRDefault="004D5F6B" w:rsidP="004419B7">
      <w:pPr>
        <w:pStyle w:val="ListParagraph"/>
        <w:numPr>
          <w:ilvl w:val="0"/>
          <w:numId w:val="5"/>
        </w:numPr>
        <w:ind w:left="720"/>
      </w:pPr>
      <w:r>
        <w:t xml:space="preserve">“Excel </w:t>
      </w:r>
      <w:r>
        <w:sym w:font="Wingdings" w:char="F0E0"/>
      </w:r>
      <w:r>
        <w:t xml:space="preserve"> Data </w:t>
      </w:r>
      <w:r>
        <w:sym w:font="Wingdings" w:char="F0E0"/>
      </w:r>
      <w:r>
        <w:t xml:space="preserve"> Queries &amp; Connections</w:t>
      </w:r>
      <w:r w:rsidR="00086BCF">
        <w:t>”.</w:t>
      </w:r>
    </w:p>
    <w:p w14:paraId="5E45DC8C" w14:textId="714634C4" w:rsidR="00B66D47" w:rsidRDefault="00086BCF" w:rsidP="004419B7">
      <w:pPr>
        <w:pStyle w:val="ListParagraph"/>
        <w:numPr>
          <w:ilvl w:val="0"/>
          <w:numId w:val="5"/>
        </w:numPr>
        <w:ind w:left="720"/>
      </w:pPr>
      <w:r>
        <w:t>Double-click the “</w:t>
      </w:r>
      <w:r w:rsidR="002914B8">
        <w:t>node-raw” in the “Queries &amp; Connections” panel.</w:t>
      </w:r>
    </w:p>
    <w:p w14:paraId="2D6345BB" w14:textId="117575A0" w:rsidR="00165880" w:rsidRDefault="009F1FC5" w:rsidP="004419B7">
      <w:pPr>
        <w:pStyle w:val="ListParagraph"/>
        <w:numPr>
          <w:ilvl w:val="0"/>
          <w:numId w:val="5"/>
        </w:numPr>
        <w:ind w:left="720"/>
      </w:pPr>
      <w:r>
        <w:t>Click “Source” in the “Query Settings” panel</w:t>
      </w:r>
      <w:r w:rsidR="00EB46D8">
        <w:t>.</w:t>
      </w:r>
    </w:p>
    <w:p w14:paraId="2AD1F438" w14:textId="77777777" w:rsidR="0056146D" w:rsidRDefault="00AC5636" w:rsidP="004419B7">
      <w:pPr>
        <w:pStyle w:val="ListParagraph"/>
        <w:numPr>
          <w:ilvl w:val="0"/>
          <w:numId w:val="5"/>
        </w:numPr>
        <w:ind w:left="720"/>
      </w:pPr>
      <w:r>
        <w:t xml:space="preserve">Change the </w:t>
      </w:r>
      <w:r w:rsidR="00DE3D3D">
        <w:t>absolute path in “</w:t>
      </w:r>
      <w:proofErr w:type="spellStart"/>
      <w:r w:rsidR="00DE3D3D">
        <w:t>File.Contents</w:t>
      </w:r>
      <w:proofErr w:type="spellEnd"/>
      <w:r w:rsidR="00DE3D3D">
        <w:t>()”</w:t>
      </w:r>
    </w:p>
    <w:p w14:paraId="77E39537" w14:textId="282B93CD" w:rsidR="005F22AA" w:rsidRDefault="005F22AA" w:rsidP="004419B7">
      <w:pPr>
        <w:pStyle w:val="ListParagraph"/>
        <w:numPr>
          <w:ilvl w:val="0"/>
          <w:numId w:val="5"/>
        </w:numPr>
        <w:ind w:left="720"/>
      </w:pPr>
      <w:r>
        <w:t>Close &amp; Load</w:t>
      </w:r>
    </w:p>
    <w:p w14:paraId="1CCA97EE" w14:textId="1BDB51B0" w:rsidR="005F22AA" w:rsidRDefault="0056146D" w:rsidP="004419B7">
      <w:pPr>
        <w:pStyle w:val="ListParagraph"/>
        <w:ind w:left="0"/>
      </w:pPr>
      <w:r>
        <w:t>Make the same change for another CSV file.</w:t>
      </w:r>
    </w:p>
    <w:p w14:paraId="5581B7B7" w14:textId="42495602" w:rsidR="005F22AA" w:rsidRDefault="00CB3710" w:rsidP="00686B21">
      <w:r w:rsidRPr="00CB3710">
        <w:lastRenderedPageBreak/>
        <w:drawing>
          <wp:inline distT="0" distB="0" distL="0" distR="0" wp14:anchorId="12755A14" wp14:editId="404BF86B">
            <wp:extent cx="5486400" cy="29857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01C88" w14:textId="77777777" w:rsidR="00AF413D" w:rsidRDefault="00AF413D" w:rsidP="004419B7"/>
    <w:sectPr w:rsidR="00AF413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64667"/>
    <w:multiLevelType w:val="hybridMultilevel"/>
    <w:tmpl w:val="4CAAA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E657BD"/>
    <w:multiLevelType w:val="hybridMultilevel"/>
    <w:tmpl w:val="7B200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C30C26"/>
    <w:multiLevelType w:val="hybridMultilevel"/>
    <w:tmpl w:val="5FEC5C1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C713B4"/>
    <w:multiLevelType w:val="hybridMultilevel"/>
    <w:tmpl w:val="3F620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BE0047F"/>
    <w:multiLevelType w:val="hybridMultilevel"/>
    <w:tmpl w:val="E5B291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79233304">
    <w:abstractNumId w:val="3"/>
  </w:num>
  <w:num w:numId="2" w16cid:durableId="1916624278">
    <w:abstractNumId w:val="1"/>
  </w:num>
  <w:num w:numId="3" w16cid:durableId="1568417000">
    <w:abstractNumId w:val="0"/>
  </w:num>
  <w:num w:numId="4" w16cid:durableId="703141458">
    <w:abstractNumId w:val="4"/>
  </w:num>
  <w:num w:numId="5" w16cid:durableId="11929595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jIxszA3MzYyNTVV0lEKTi0uzszPAykwqQUAsU5eKSwAAAA="/>
  </w:docVars>
  <w:rsids>
    <w:rsidRoot w:val="00E07730"/>
    <w:rsid w:val="000733F7"/>
    <w:rsid w:val="00086BCF"/>
    <w:rsid w:val="000C3631"/>
    <w:rsid w:val="000D0247"/>
    <w:rsid w:val="000F4881"/>
    <w:rsid w:val="00156DF9"/>
    <w:rsid w:val="00157EFE"/>
    <w:rsid w:val="00165880"/>
    <w:rsid w:val="00197FC1"/>
    <w:rsid w:val="001D2207"/>
    <w:rsid w:val="001E4B71"/>
    <w:rsid w:val="00240053"/>
    <w:rsid w:val="00242428"/>
    <w:rsid w:val="00283A75"/>
    <w:rsid w:val="002914B8"/>
    <w:rsid w:val="003428AB"/>
    <w:rsid w:val="00392215"/>
    <w:rsid w:val="003E0240"/>
    <w:rsid w:val="003E45D7"/>
    <w:rsid w:val="004419B7"/>
    <w:rsid w:val="00476057"/>
    <w:rsid w:val="0048412A"/>
    <w:rsid w:val="00492496"/>
    <w:rsid w:val="00494DFD"/>
    <w:rsid w:val="004A34E4"/>
    <w:rsid w:val="004A3586"/>
    <w:rsid w:val="004A4924"/>
    <w:rsid w:val="004C46BC"/>
    <w:rsid w:val="004D5F6B"/>
    <w:rsid w:val="005601A3"/>
    <w:rsid w:val="0056146D"/>
    <w:rsid w:val="00565BDC"/>
    <w:rsid w:val="005B1E7F"/>
    <w:rsid w:val="005D3020"/>
    <w:rsid w:val="005F22AA"/>
    <w:rsid w:val="00682F3D"/>
    <w:rsid w:val="00686B21"/>
    <w:rsid w:val="006C6D1B"/>
    <w:rsid w:val="006F02AC"/>
    <w:rsid w:val="007009F4"/>
    <w:rsid w:val="007303D9"/>
    <w:rsid w:val="00745B1A"/>
    <w:rsid w:val="007928E3"/>
    <w:rsid w:val="007B3700"/>
    <w:rsid w:val="008156C6"/>
    <w:rsid w:val="00862FA9"/>
    <w:rsid w:val="008800DB"/>
    <w:rsid w:val="00933652"/>
    <w:rsid w:val="0094663B"/>
    <w:rsid w:val="009C4E73"/>
    <w:rsid w:val="009D1C94"/>
    <w:rsid w:val="009F1FC5"/>
    <w:rsid w:val="00A151C9"/>
    <w:rsid w:val="00A17054"/>
    <w:rsid w:val="00A82497"/>
    <w:rsid w:val="00A84A64"/>
    <w:rsid w:val="00AC5636"/>
    <w:rsid w:val="00AF413D"/>
    <w:rsid w:val="00B66D47"/>
    <w:rsid w:val="00B73C16"/>
    <w:rsid w:val="00BE3587"/>
    <w:rsid w:val="00C40606"/>
    <w:rsid w:val="00C570BB"/>
    <w:rsid w:val="00C801EC"/>
    <w:rsid w:val="00CB0C03"/>
    <w:rsid w:val="00CB3710"/>
    <w:rsid w:val="00D613A6"/>
    <w:rsid w:val="00D71E18"/>
    <w:rsid w:val="00DE3D3D"/>
    <w:rsid w:val="00DF11C7"/>
    <w:rsid w:val="00DF2000"/>
    <w:rsid w:val="00E05158"/>
    <w:rsid w:val="00E07730"/>
    <w:rsid w:val="00E66E4B"/>
    <w:rsid w:val="00EB46D8"/>
    <w:rsid w:val="00EC3DD2"/>
    <w:rsid w:val="00ED3FB2"/>
    <w:rsid w:val="00F83A85"/>
    <w:rsid w:val="00FC4479"/>
    <w:rsid w:val="00FD0EF7"/>
    <w:rsid w:val="00FD53B9"/>
    <w:rsid w:val="00FE4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53099"/>
  <w15:chartTrackingRefBased/>
  <w15:docId w15:val="{0A073F2A-6972-40B4-A22A-299769D79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35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D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4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A35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A35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35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C3D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C801EC"/>
    <w:rPr>
      <w:b/>
      <w:bCs/>
      <w:smallCaps/>
      <w:color w:val="4472C4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b5b9726-846c-427e-9fd6-a12cf87fc30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5FC699B62DB43A208259B4C98F12E" ma:contentTypeVersion="15" ma:contentTypeDescription="Create a new document." ma:contentTypeScope="" ma:versionID="84c5a6afdbbb4dfed69fe01bb2fa822c">
  <xsd:schema xmlns:xsd="http://www.w3.org/2001/XMLSchema" xmlns:xs="http://www.w3.org/2001/XMLSchema" xmlns:p="http://schemas.microsoft.com/office/2006/metadata/properties" xmlns:ns3="e0b34103-45fb-44a1-ae63-50baec3b85b6" xmlns:ns4="6b5b9726-846c-427e-9fd6-a12cf87fc304" targetNamespace="http://schemas.microsoft.com/office/2006/metadata/properties" ma:root="true" ma:fieldsID="65cfa1a2a6424d51f77c56184328bf67" ns3:_="" ns4:_="">
    <xsd:import namespace="e0b34103-45fb-44a1-ae63-50baec3b85b6"/>
    <xsd:import namespace="6b5b9726-846c-427e-9fd6-a12cf87fc30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34103-45fb-44a1-ae63-50baec3b85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5b9726-846c-427e-9fd6-a12cf87fc3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224229-1774-4CBF-9888-950322DDEC15}">
  <ds:schemaRefs>
    <ds:schemaRef ds:uri="http://schemas.microsoft.com/office/2006/metadata/properties"/>
    <ds:schemaRef ds:uri="http://schemas.microsoft.com/office/infopath/2007/PartnerControls"/>
    <ds:schemaRef ds:uri="6b5b9726-846c-427e-9fd6-a12cf87fc304"/>
  </ds:schemaRefs>
</ds:datastoreItem>
</file>

<file path=customXml/itemProps2.xml><?xml version="1.0" encoding="utf-8"?>
<ds:datastoreItem xmlns:ds="http://schemas.openxmlformats.org/officeDocument/2006/customXml" ds:itemID="{8D1B68E3-1ED8-4809-9061-2D417B0258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9E5290-B62F-4703-9273-5E226B29C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34103-45fb-44a1-ae63-50baec3b85b6"/>
    <ds:schemaRef ds:uri="6b5b9726-846c-427e-9fd6-a12cf87fc3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3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g-Lin Wu</dc:creator>
  <cp:keywords/>
  <dc:description/>
  <cp:lastModifiedBy>Sheng-Lin Wu</cp:lastModifiedBy>
  <cp:revision>79</cp:revision>
  <cp:lastPrinted>2023-04-06T04:44:00Z</cp:lastPrinted>
  <dcterms:created xsi:type="dcterms:W3CDTF">2023-02-08T09:34:00Z</dcterms:created>
  <dcterms:modified xsi:type="dcterms:W3CDTF">2023-04-06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5FC699B62DB43A208259B4C98F12E</vt:lpwstr>
  </property>
  <property fmtid="{D5CDD505-2E9C-101B-9397-08002B2CF9AE}" pid="3" name="GrammarlyDocumentId">
    <vt:lpwstr>722fc96ccf598e7057104c78ba3f2b4e422d3c67c3084841c9787effdf2faf7c</vt:lpwstr>
  </property>
</Properties>
</file>